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urriculum Developer position at [Organization Name] in United States Chicago. As an experienced educational professional with a passion for shaping impactful learning experiences, I am eager to contribute my expertise to support the mission of your institution. The opportunity to work within the vibrant educational landscape of Chicago, a city known for its diverse communities and innovative approaches to education, is both exciting and meaningful to me.</w:t>
      </w:r>
    </w:p>
    <w:p>
      <w:pPr>
        <w:pStyle w:val="BodyText"/>
      </w:pPr>
      <w:r>
        <w:t xml:space="preserve">With over [X years] of experience in curriculum design, instructional development, and educational leadership, I have consistently focused on creating dynamic curricula that align with evolving pedagogical standards while addressing the unique needs of students. My work as a Curriculum Developer has involved designing interdisciplinary programs, integrating technology into teaching practices, and collaborating with educators to enhance student engagement and achievement. This experience has equipped me with a deep understanding of how to develop curricula that are both rigorous and adaptable, ensuring they meet the demands of modern classrooms.</w:t>
      </w:r>
    </w:p>
    <w:bookmarkStart w:id="20" w:name="X3066b7ae372786d7e7ce6289c1253210768d19d"/>
    <w:p>
      <w:pPr>
        <w:pStyle w:val="Heading2"/>
      </w:pPr>
      <w:r>
        <w:t xml:space="preserve">Why Curriculum Developer? A Commitment to Educational Excellence</w:t>
      </w:r>
    </w:p>
    <w:p>
      <w:pPr>
        <w:pStyle w:val="FirstParagraph"/>
      </w:pPr>
      <w:r>
        <w:t xml:space="preserve">The role of a Curriculum Developer is not merely about creating lesson plans or selecting textbooks; it is about envisioning how knowledge can be structured to inspire curiosity, critical thinking, and lifelong learning. In the United States Chicago, where educational diversity and innovation are paramount, this responsibility takes on even greater significance. As a Curriculum Developer in this context, I would be honored to contribute to programs that empower students from all backgrounds to succeed academically and personally.</w:t>
      </w:r>
    </w:p>
    <w:p>
      <w:pPr>
        <w:pStyle w:val="BodyText"/>
      </w:pPr>
      <w:r>
        <w:t xml:space="preserve">My career has been defined by a commitment to equity and accessibility in education. For instance, while working with [Previous Organization], I led the development of a culturally responsive curriculum that incorporated local history, community voices, and multilingual resources. This initiative not only increased student engagement but also fostered a deeper connection between learners and their cultural identities. Such projects reflect my belief that curriculum development is inherently about creating inclusive spaces where every student can thrive.</w:t>
      </w:r>
    </w:p>
    <w:bookmarkEnd w:id="20"/>
    <w:bookmarkStart w:id="21" w:name="X2a22305d8fa7ae89637508d02dfc912b1813110"/>
    <w:p>
      <w:pPr>
        <w:pStyle w:val="Heading2"/>
      </w:pPr>
      <w:r>
        <w:t xml:space="preserve">Aligning with the Needs of United States Chicago</w:t>
      </w:r>
    </w:p>
    <w:p>
      <w:pPr>
        <w:pStyle w:val="FirstParagraph"/>
      </w:pPr>
      <w:r>
        <w:t xml:space="preserve">Chicago’s educational ecosystem presents unique challenges and opportunities, and I am particularly drawn to the chance to collaborate with organizations that prioritize innovation in teaching and learning. The city’s public schools, charter institutions, and community-based programs often require curricula that address socio-economic disparities while leveraging the strengths of local communities. My background in designing adaptive curricula for diverse populations positions me to support these goals effectively.</w:t>
      </w:r>
    </w:p>
    <w:p>
      <w:pPr>
        <w:pStyle w:val="BodyText"/>
      </w:pPr>
      <w:r>
        <w:t xml:space="preserve">For example, during my tenure at [Previous Organization], I partnered with local educators to create a STEM-focused curriculum that emphasized real-world problem-solving and community partnerships. This project was tailored to address gaps in access to science education among underserved communities—a challenge that resonates deeply with the needs of Chicago’s students. The success of this initiative, which saw a 30% increase in student participation in STEM activities, underscores my ability to translate theoretical concepts into practical solutions that drive measurable outcomes.</w:t>
      </w:r>
    </w:p>
    <w:bookmarkEnd w:id="21"/>
    <w:bookmarkStart w:id="22" w:name="technical-and-collaborative-expertise"/>
    <w:p>
      <w:pPr>
        <w:pStyle w:val="Heading2"/>
      </w:pPr>
      <w:r>
        <w:t xml:space="preserve">Technical and Collaborative Expertise</w:t>
      </w:r>
    </w:p>
    <w:p>
      <w:pPr>
        <w:pStyle w:val="FirstParagraph"/>
      </w:pPr>
      <w:r>
        <w:t xml:space="preserve">A key strength of my work as a Curriculum Developer is my proficiency in leveraging technology to enhance learning. I have experience designing digital curricula, utilizing learning management systems (LMS), and integrating tools such as interactive simulations, multimedia resources, and data analytics to track student progress. In the United States Chicago, where technology plays an increasingly central role in education, this skill set is particularly valuable. My ability to collaborate with teachers to implement these tools ensures that curricula remain both cutting-edge and user-friendly.</w:t>
      </w:r>
    </w:p>
    <w:p>
      <w:pPr>
        <w:pStyle w:val="BodyText"/>
      </w:pPr>
      <w:r>
        <w:t xml:space="preserve">Additionally, I have a proven record of working cross-functionally with stakeholders, including administrators, subject matter experts, and community leaders. This collaborative approach has enabled me to develop curricula that are not only academically rigorous but also culturally relevant and socially impactful. In Chicago’s context, where partnerships between schools and local organizations are vital for addressing systemic challenges, I am confident that my teamwork-oriented mindset will contribute positively to your team.</w:t>
      </w:r>
    </w:p>
    <w:bookmarkEnd w:id="22"/>
    <w:bookmarkStart w:id="23" w:name="why-united-states-chicago"/>
    <w:p>
      <w:pPr>
        <w:pStyle w:val="Heading2"/>
      </w:pPr>
      <w:r>
        <w:t xml:space="preserve">Why United States Chicago?</w:t>
      </w:r>
    </w:p>
    <w:p>
      <w:pPr>
        <w:pStyle w:val="FirstParagraph"/>
      </w:pPr>
      <w:r>
        <w:t xml:space="preserve">The opportunity to work as a Curriculum Developer in the United States Chicago is especially meaningful to me. The city’s rich cultural tapestry and commitment to educational equity create an environment where innovative curricula can have a profound impact. I am inspired by the ways in which Chicago’s educators and policymakers are pushing boundaries to create equitable learning opportunities for all students, and I am eager to contribute my skills to this mission.</w:t>
      </w:r>
    </w:p>
    <w:p>
      <w:pPr>
        <w:pStyle w:val="BodyText"/>
      </w:pPr>
      <w:r>
        <w:t xml:space="preserve">Moreover, Chicago’s emphasis on community-driven education aligns with my philosophy that curriculum development must be rooted in the lived experiences of learners. Whether it is designing programs that reflect the city’s history, incorporating local resources into lesson plans, or supporting teachers in addressing classroom diversity, I am dedicated to ensuring that curricula are both relevant and transformative.</w:t>
      </w:r>
    </w:p>
    <w:bookmarkEnd w:id="23"/>
    <w:bookmarkStart w:id="24" w:name="conclusion"/>
    <w:p>
      <w:pPr>
        <w:pStyle w:val="Heading2"/>
      </w:pPr>
      <w:r>
        <w:t xml:space="preserve">Conclusion</w:t>
      </w:r>
    </w:p>
    <w:p>
      <w:pPr>
        <w:pStyle w:val="FirstParagraph"/>
      </w:pPr>
      <w:r>
        <w:t xml:space="preserve">In conclusion, I am confident that my experience as a Curriculum Developer, combined with my passion for education and commitment to equity, makes me an ideal candidate for this role. I would be thrilled to bring my expertise to [Organization Name] and contribute to the development of curricula that empower students in the United States Chicago. Thank you for considering my application. I look forward to the opportunity to discuss how I can support your mission and collaborate with your team.</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urriculum Developer Position in United States Chicago</dc:title>
  <dc:creator/>
  <cp:keywords/>
  <dcterms:created xsi:type="dcterms:W3CDTF">2026-07-23T03:40:08Z</dcterms:created>
  <dcterms:modified xsi:type="dcterms:W3CDTF">2026-07-23T03:40:08Z</dcterms:modified>
</cp:coreProperties>
</file>

<file path=docProps/custom.xml><?xml version="1.0" encoding="utf-8"?>
<Properties xmlns="http://schemas.openxmlformats.org/officeDocument/2006/custom-properties" xmlns:vt="http://schemas.openxmlformats.org/officeDocument/2006/docPropsVTypes"/>
</file>